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D4D2E" w14:textId="111CE931" w:rsidR="52570CE6" w:rsidRDefault="00D536FD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D3FBB3F" wp14:editId="4A01162F">
            <wp:simplePos x="0" y="0"/>
            <wp:positionH relativeFrom="margin">
              <wp:posOffset>7182485</wp:posOffset>
            </wp:positionH>
            <wp:positionV relativeFrom="paragraph">
              <wp:posOffset>-774700</wp:posOffset>
            </wp:positionV>
            <wp:extent cx="1809750" cy="532033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A - BoW plai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32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2570CE6"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RISK ASSESSMENT FOR ………………………………………………………………………………………………………….....</w:t>
      </w:r>
    </w:p>
    <w:p w14:paraId="723DE8B3" w14:textId="491605E2" w:rsidR="52570CE6" w:rsidRDefault="52570CE6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ACTIONED BY……………………………………………………………………………………………………………….................</w:t>
      </w:r>
      <w:bookmarkStart w:id="0" w:name="_GoBack"/>
      <w:bookmarkEnd w:id="0"/>
    </w:p>
    <w:p w14:paraId="7D218349" w14:textId="23842BF3" w:rsidR="52570CE6" w:rsidRDefault="52570CE6" w:rsidP="52570CE6">
      <w:pPr>
        <w:spacing w:line="315" w:lineRule="exact"/>
        <w:jc w:val="both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DATE ………………………………………………………………………………………………………………………………..........</w:t>
      </w:r>
    </w:p>
    <w:p w14:paraId="7F546BAD" w14:textId="3BBFD55E" w:rsidR="52570CE6" w:rsidRDefault="52570CE6" w:rsidP="52570CE6">
      <w:pPr>
        <w:spacing w:line="315" w:lineRule="exact"/>
        <w:jc w:val="both"/>
        <w:rPr>
          <w:rFonts w:ascii="Arial" w:eastAsia="Arial" w:hAnsi="Arial" w:cs="Arial"/>
          <w:b/>
          <w:bCs/>
          <w:sz w:val="24"/>
          <w:szCs w:val="24"/>
          <w:lang w:val="en-GB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25"/>
        <w:gridCol w:w="3276"/>
        <w:gridCol w:w="3568"/>
        <w:gridCol w:w="3781"/>
      </w:tblGrid>
      <w:tr w:rsidR="52570CE6" w14:paraId="0FAEDFFC" w14:textId="77777777" w:rsidTr="52570C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6E4ABC02" w14:textId="319063B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Hazard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55AD3D84" w14:textId="04520FD4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at could happen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3711317B" w14:textId="6C7C668B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o could be hurt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239B0185" w14:textId="6FF4B09C" w:rsidR="52570CE6" w:rsidRDefault="52570CE6" w:rsidP="52570CE6">
            <w:pPr>
              <w:spacing w:line="315" w:lineRule="ex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Action taken to minimise the risk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82A1608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34D6DDA" w14:textId="4042FF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709D286F" w14:textId="7ED1CCAC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8CD2D16" w14:textId="0FB25777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03AB713" w14:textId="0C0F5A2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6B9D3603" w14:textId="1AE2FD5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1B008CFA" w14:textId="13610F7C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E74B62D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2CE8847C" w14:textId="4A73121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241141C" w14:textId="259A15D2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005B65F" w14:textId="500202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59BF1697" w14:textId="571EC3DD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22D7F20D" w14:textId="11242491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5F5B2DF2" w14:textId="071770B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2163486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3CD685B9" w14:textId="0D181C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4BF2C4B" w14:textId="34F3F0C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D6EF26B" w14:textId="650715B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678C402D" w14:textId="3CC4AE84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32A6D918" w14:textId="080E739F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2F5456CF" w14:textId="4933D0A6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B30B5AE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0874C93" w14:textId="3670FC4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6F8200A" w14:textId="36D4A1A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037E376" w14:textId="0481C1A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3300" w:type="dxa"/>
          </w:tcPr>
          <w:p w14:paraId="01958E6A" w14:textId="14EC5D00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C72BD17" w14:textId="2C7F5DD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6F6332E0" w14:textId="5BD2545E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782591F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5AC7F2E8" w14:textId="402C89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4EB7F794" w14:textId="74F0E80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9929852" w14:textId="2F83319B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7A8868B" w14:textId="47CD144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0077EF4" w14:textId="19DD77E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4542598E" w14:textId="18DF3B7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CDE26DD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CBB6156" w14:textId="202E641B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0B41DBA8" w14:textId="42E116B8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69A89EB" w14:textId="34A0D760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651E5BC4" w14:textId="0E64D96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CC9C050" w14:textId="2693AFF6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7AAD8132" w14:textId="1E248269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52570CE6" w14:paraId="5B4C3767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26F0E10" w14:textId="72436A5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316451DB" w14:textId="04E56D0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3C94A01" w14:textId="244D746E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1D2AB8D3" w14:textId="4B75D91A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F2E9CEB" w14:textId="3415095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5F230C43" w14:textId="2514F53B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786927C0" w14:textId="27CC4D71" w:rsidR="52570CE6" w:rsidRDefault="52570CE6" w:rsidP="52570CE6"/>
    <w:sectPr w:rsidR="52570C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LawMDYyNzQyMjRX0lEKTi0uzszPAykwrAUAhXxEzSwAAAA="/>
  </w:docVars>
  <w:rsids>
    <w:rsidRoot w:val="52570CE6"/>
    <w:rsid w:val="00D536FD"/>
    <w:rsid w:val="5257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5DBF9C89-0D67-4E59-BF3F-75F5E891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2" ma:contentTypeDescription="Create a new document." ma:contentTypeScope="" ma:versionID="3b8dfb7931e93425f42ad339393d8848">
  <xsd:schema xmlns:xsd="http://www.w3.org/2001/XMLSchema" xmlns:xs="http://www.w3.org/2001/XMLSchema" xmlns:p="http://schemas.microsoft.com/office/2006/metadata/properties" xmlns:ns2="71ca0f08-1747-4cfe-b9d4-f2cbe2f3caac" targetNamespace="http://schemas.microsoft.com/office/2006/metadata/properties" ma:root="true" ma:fieldsID="2e485b4f5c1352701dbee6a944994593" ns2:_="">
    <xsd:import namespace="71ca0f08-1747-4cfe-b9d4-f2cbe2f3ca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49F97F-1E87-47BF-BA1B-FFDE0608F1C2}"/>
</file>

<file path=customXml/itemProps2.xml><?xml version="1.0" encoding="utf-8"?>
<ds:datastoreItem xmlns:ds="http://schemas.openxmlformats.org/officeDocument/2006/customXml" ds:itemID="{543D4C58-573E-47DF-B43F-BF89A949DAA3}"/>
</file>

<file path=customXml/itemProps3.xml><?xml version="1.0" encoding="utf-8"?>
<ds:datastoreItem xmlns:ds="http://schemas.openxmlformats.org/officeDocument/2006/customXml" ds:itemID="{94F81ED3-110D-41C6-9335-1B41E542AD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Edwards</dc:creator>
  <cp:keywords/>
  <dc:description/>
  <cp:lastModifiedBy>Bryan Dargie</cp:lastModifiedBy>
  <cp:revision>2</cp:revision>
  <dcterms:created xsi:type="dcterms:W3CDTF">2017-05-19T13:56:00Z</dcterms:created>
  <dcterms:modified xsi:type="dcterms:W3CDTF">2017-05-2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